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69B" w:rsidRPr="00DB1E49" w:rsidRDefault="00A07A8F" w:rsidP="006A7722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DB1E49">
        <w:rPr>
          <w:rFonts w:ascii="Times New Roman" w:hAnsi="Times New Roman" w:cs="Times New Roman"/>
        </w:rPr>
        <w:t xml:space="preserve"> </w:t>
      </w:r>
      <w:r w:rsidR="006A7722" w:rsidRPr="00DB1E49">
        <w:rPr>
          <w:rFonts w:ascii="Times New Roman" w:hAnsi="Times New Roman" w:cs="Times New Roman"/>
          <w:noProof/>
        </w:rPr>
        <w:drawing>
          <wp:inline distT="0" distB="0" distL="0" distR="0" wp14:anchorId="752E507B" wp14:editId="0CD279A5">
            <wp:extent cx="1394460" cy="784860"/>
            <wp:effectExtent l="0" t="0" r="0" b="0"/>
            <wp:docPr id="1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:rsidR="004A69DD" w:rsidRPr="00DB1E49" w:rsidRDefault="006A7722" w:rsidP="004A69DD">
      <w:pPr>
        <w:jc w:val="center"/>
        <w:rPr>
          <w:rFonts w:ascii="Times New Roman" w:hAnsi="Times New Roman" w:cs="Times New Roman"/>
          <w:sz w:val="36"/>
          <w:szCs w:val="36"/>
        </w:rPr>
      </w:pPr>
      <w:r w:rsidRPr="00DB1E49">
        <w:rPr>
          <w:rFonts w:ascii="Times New Roman" w:hAnsi="Times New Roman" w:cs="Times New Roman"/>
          <w:sz w:val="36"/>
          <w:szCs w:val="36"/>
        </w:rPr>
        <w:t xml:space="preserve">Academic Calendar – </w:t>
      </w:r>
      <w:r w:rsidR="00CF6557" w:rsidRPr="00DB1E49">
        <w:rPr>
          <w:rFonts w:ascii="Times New Roman" w:hAnsi="Times New Roman" w:cs="Times New Roman"/>
          <w:sz w:val="36"/>
          <w:szCs w:val="36"/>
        </w:rPr>
        <w:t>Fall</w:t>
      </w:r>
      <w:r w:rsidR="00ED607F" w:rsidRPr="00DB1E49">
        <w:rPr>
          <w:rFonts w:ascii="Times New Roman" w:hAnsi="Times New Roman" w:cs="Times New Roman"/>
          <w:sz w:val="36"/>
          <w:szCs w:val="36"/>
        </w:rPr>
        <w:t xml:space="preserve"> </w:t>
      </w:r>
      <w:r w:rsidR="005E4556" w:rsidRPr="00DB1E49">
        <w:rPr>
          <w:rFonts w:ascii="Times New Roman" w:hAnsi="Times New Roman" w:cs="Times New Roman"/>
          <w:sz w:val="36"/>
          <w:szCs w:val="36"/>
        </w:rPr>
        <w:t>2020</w:t>
      </w:r>
    </w:p>
    <w:p w:rsidR="00056582" w:rsidRPr="00DB1E49" w:rsidRDefault="00056582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Early Advising begins (Get your educational plan now!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>Mar</w:t>
      </w:r>
      <w:r w:rsidR="002859F9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9</w:t>
      </w:r>
      <w:r w:rsidR="002859F9" w:rsidRPr="00DB1E49">
        <w:rPr>
          <w:rFonts w:ascii="Times New Roman" w:hAnsi="Times New Roman" w:cs="Times New Roman"/>
        </w:rPr>
        <w:t xml:space="preserve"> (Mon)</w:t>
      </w:r>
    </w:p>
    <w:p w:rsidR="006A7722" w:rsidRPr="00DB1E49" w:rsidRDefault="00CF6557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ll</w:t>
      </w:r>
      <w:r w:rsidR="00CD2A38" w:rsidRPr="00DB1E49">
        <w:rPr>
          <w:rFonts w:ascii="Times New Roman" w:hAnsi="Times New Roman" w:cs="Times New Roman"/>
        </w:rPr>
        <w:t xml:space="preserve"> </w:t>
      </w:r>
      <w:r w:rsidR="005B2420" w:rsidRPr="00DB1E49">
        <w:rPr>
          <w:rFonts w:ascii="Times New Roman" w:hAnsi="Times New Roman" w:cs="Times New Roman"/>
        </w:rPr>
        <w:t>2020</w:t>
      </w:r>
      <w:r w:rsidR="002859F9" w:rsidRPr="00DB1E49">
        <w:rPr>
          <w:rFonts w:ascii="Times New Roman" w:hAnsi="Times New Roman" w:cs="Times New Roman"/>
        </w:rPr>
        <w:t xml:space="preserve"> r</w:t>
      </w:r>
      <w:r w:rsidR="006A7722" w:rsidRPr="00DB1E49">
        <w:rPr>
          <w:rFonts w:ascii="Times New Roman" w:hAnsi="Times New Roman" w:cs="Times New Roman"/>
        </w:rPr>
        <w:t xml:space="preserve">egistration begins for </w:t>
      </w:r>
      <w:r w:rsidR="002859F9" w:rsidRPr="00DB1E49">
        <w:rPr>
          <w:rFonts w:ascii="Times New Roman" w:hAnsi="Times New Roman" w:cs="Times New Roman"/>
          <w:i/>
        </w:rPr>
        <w:t>continuing</w:t>
      </w:r>
      <w:r w:rsidR="002859F9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  <w:i/>
        </w:rPr>
        <w:t>and new degree</w:t>
      </w:r>
      <w:r w:rsidR="002859F9" w:rsidRPr="00DB1E49">
        <w:rPr>
          <w:rFonts w:ascii="Times New Roman" w:hAnsi="Times New Roman" w:cs="Times New Roman"/>
        </w:rPr>
        <w:t xml:space="preserve"> students</w:t>
      </w:r>
      <w:r w:rsidR="006A7722"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>Apr</w:t>
      </w:r>
      <w:r w:rsidR="00ED607F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13</w:t>
      </w:r>
      <w:r w:rsidR="006A7722" w:rsidRPr="00DB1E49">
        <w:rPr>
          <w:rFonts w:ascii="Times New Roman" w:hAnsi="Times New Roman" w:cs="Times New Roman"/>
        </w:rPr>
        <w:t xml:space="preserve"> (Mon)</w:t>
      </w:r>
    </w:p>
    <w:p w:rsidR="002859F9" w:rsidRPr="00DB1E49" w:rsidRDefault="00CF6557" w:rsidP="002859F9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ll</w:t>
      </w:r>
      <w:r w:rsidR="002859F9" w:rsidRPr="00DB1E49">
        <w:rPr>
          <w:rFonts w:ascii="Times New Roman" w:hAnsi="Times New Roman" w:cs="Times New Roman"/>
        </w:rPr>
        <w:t xml:space="preserve"> </w:t>
      </w:r>
      <w:r w:rsidR="005B2420" w:rsidRPr="00DB1E49">
        <w:rPr>
          <w:rFonts w:ascii="Times New Roman" w:hAnsi="Times New Roman" w:cs="Times New Roman"/>
        </w:rPr>
        <w:t>2020</w:t>
      </w:r>
      <w:r w:rsidR="00CD2A38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</w:rPr>
        <w:t xml:space="preserve">registration begins for </w:t>
      </w:r>
      <w:r w:rsidR="002859F9" w:rsidRPr="00DB1E49">
        <w:rPr>
          <w:rFonts w:ascii="Times New Roman" w:hAnsi="Times New Roman" w:cs="Times New Roman"/>
          <w:i/>
        </w:rPr>
        <w:t>continuing</w:t>
      </w:r>
      <w:r w:rsidR="002859F9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  <w:i/>
        </w:rPr>
        <w:t>and new non-degree</w:t>
      </w:r>
      <w:r w:rsidR="002859F9" w:rsidRPr="00DB1E49">
        <w:rPr>
          <w:rFonts w:ascii="Times New Roman" w:hAnsi="Times New Roman" w:cs="Times New Roman"/>
        </w:rPr>
        <w:t xml:space="preserve"> students</w:t>
      </w:r>
      <w:r w:rsidR="002859F9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May 4</w:t>
      </w:r>
      <w:r w:rsidR="002859F9" w:rsidRPr="00DB1E49">
        <w:rPr>
          <w:rFonts w:ascii="Times New Roman" w:hAnsi="Times New Roman" w:cs="Times New Roman"/>
        </w:rPr>
        <w:t xml:space="preserve"> (Mon)</w:t>
      </w:r>
    </w:p>
    <w:p w:rsidR="002859F9" w:rsidRPr="00DB1E49" w:rsidRDefault="002859F9" w:rsidP="002859F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>(students not in a program of study)</w:t>
      </w:r>
    </w:p>
    <w:p w:rsidR="002859F9" w:rsidRPr="00DB1E49" w:rsidRDefault="002859F9" w:rsidP="002859F9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te registration</w:t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 xml:space="preserve">Aug </w:t>
      </w:r>
      <w:r w:rsidR="00D1703C" w:rsidRPr="00DB1E49">
        <w:rPr>
          <w:rFonts w:ascii="Times New Roman" w:hAnsi="Times New Roman" w:cs="Times New Roman"/>
        </w:rPr>
        <w:t>1</w:t>
      </w:r>
      <w:r w:rsidR="005E4556" w:rsidRPr="00DB1E49">
        <w:rPr>
          <w:rFonts w:ascii="Times New Roman" w:hAnsi="Times New Roman" w:cs="Times New Roman"/>
        </w:rPr>
        <w:t>7</w:t>
      </w:r>
      <w:r w:rsidR="00CF6557" w:rsidRPr="00DB1E49">
        <w:rPr>
          <w:rFonts w:ascii="Times New Roman" w:hAnsi="Times New Roman" w:cs="Times New Roman"/>
        </w:rPr>
        <w:t xml:space="preserve">- </w:t>
      </w:r>
      <w:r w:rsidR="00103601" w:rsidRPr="00DB1E49">
        <w:rPr>
          <w:rFonts w:ascii="Times New Roman" w:hAnsi="Times New Roman" w:cs="Times New Roman"/>
        </w:rPr>
        <w:t>Aug</w:t>
      </w:r>
      <w:r w:rsidR="00CF6557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28</w:t>
      </w:r>
      <w:r w:rsidR="00391D31" w:rsidRPr="00DB1E49">
        <w:rPr>
          <w:rFonts w:ascii="Times New Roman" w:hAnsi="Times New Roman" w:cs="Times New Roman"/>
        </w:rPr>
        <w:t xml:space="preserve"> (Mon – Fri)</w:t>
      </w:r>
    </w:p>
    <w:p w:rsidR="006A7722" w:rsidRPr="00DB1E49" w:rsidRDefault="006A7722" w:rsidP="003537A3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Cancellation of classes with insufficient enrollment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>Aug 2</w:t>
      </w:r>
      <w:r w:rsidR="005E4556" w:rsidRPr="00DB1E49">
        <w:rPr>
          <w:rFonts w:ascii="Times New Roman" w:hAnsi="Times New Roman" w:cs="Times New Roman"/>
        </w:rPr>
        <w:t>5</w:t>
      </w:r>
      <w:r w:rsidR="00CF6557" w:rsidRPr="00DB1E49">
        <w:rPr>
          <w:rFonts w:ascii="Times New Roman" w:hAnsi="Times New Roman" w:cs="Times New Roman"/>
        </w:rPr>
        <w:t xml:space="preserve"> - </w:t>
      </w:r>
      <w:r w:rsidR="00103601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6</w:t>
      </w:r>
      <w:r w:rsidR="00644B89" w:rsidRPr="00DB1E49">
        <w:rPr>
          <w:rFonts w:ascii="Times New Roman" w:hAnsi="Times New Roman" w:cs="Times New Roman"/>
        </w:rPr>
        <w:t xml:space="preserve"> (</w:t>
      </w:r>
      <w:r w:rsidRPr="00DB1E49">
        <w:rPr>
          <w:rFonts w:ascii="Times New Roman" w:hAnsi="Times New Roman" w:cs="Times New Roman"/>
        </w:rPr>
        <w:t>Tue</w:t>
      </w:r>
      <w:r w:rsidR="00644B89" w:rsidRPr="00DB1E49">
        <w:rPr>
          <w:rFonts w:ascii="Times New Roman" w:hAnsi="Times New Roman" w:cs="Times New Roman"/>
        </w:rPr>
        <w:t xml:space="preserve"> - Wed</w:t>
      </w:r>
      <w:r w:rsidRPr="00DB1E49">
        <w:rPr>
          <w:rFonts w:ascii="Times New Roman" w:hAnsi="Times New Roman" w:cs="Times New Roman"/>
        </w:rPr>
        <w:t>)</w:t>
      </w:r>
    </w:p>
    <w:p w:rsidR="006A7722" w:rsidRPr="00DB1E49" w:rsidRDefault="006A7722" w:rsidP="003537A3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 xml:space="preserve">(Notice:  students will be notified via </w:t>
      </w:r>
      <w:proofErr w:type="spellStart"/>
      <w:r w:rsidRPr="00DB1E49">
        <w:rPr>
          <w:rFonts w:ascii="Times New Roman" w:hAnsi="Times New Roman" w:cs="Times New Roman"/>
          <w:b/>
          <w:sz w:val="20"/>
          <w:szCs w:val="20"/>
        </w:rPr>
        <w:t>MyCCRI</w:t>
      </w:r>
      <w:proofErr w:type="spellEnd"/>
      <w:r w:rsidRPr="00DB1E49">
        <w:rPr>
          <w:rFonts w:ascii="Times New Roman" w:hAnsi="Times New Roman" w:cs="Times New Roman"/>
          <w:b/>
          <w:sz w:val="20"/>
          <w:szCs w:val="20"/>
        </w:rPr>
        <w:t xml:space="preserve"> e-mail)</w:t>
      </w:r>
    </w:p>
    <w:p w:rsidR="006A7722" w:rsidRPr="00DB1E49" w:rsidRDefault="006A7722" w:rsidP="003537A3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Waiver Registration Day all Locations 9 a.m. – 3 p.m.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 xml:space="preserve">Aug </w:t>
      </w:r>
      <w:r w:rsidR="00D1703C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7</w:t>
      </w:r>
      <w:r w:rsidR="002859F9" w:rsidRPr="00DB1E49">
        <w:rPr>
          <w:rFonts w:ascii="Times New Roman" w:hAnsi="Times New Roman" w:cs="Times New Roman"/>
        </w:rPr>
        <w:t xml:space="preserve"> (Thu)</w:t>
      </w:r>
    </w:p>
    <w:p w:rsidR="006A7722" w:rsidRPr="00DB1E49" w:rsidRDefault="006A7722" w:rsidP="0063683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>(Senior citizens and Unemployed RI Citizens)</w:t>
      </w:r>
    </w:p>
    <w:p w:rsidR="004C37E8" w:rsidRPr="00DB1E49" w:rsidRDefault="004C37E8" w:rsidP="004C37E8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culty/Staff Opening Day Meeting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 xml:space="preserve">Aug </w:t>
      </w:r>
      <w:r w:rsidR="00D1703C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7</w:t>
      </w:r>
      <w:r w:rsidRPr="00DB1E49">
        <w:rPr>
          <w:rFonts w:ascii="Times New Roman" w:hAnsi="Times New Roman" w:cs="Times New Roman"/>
        </w:rPr>
        <w:t xml:space="preserve"> (Thu)</w:t>
      </w:r>
    </w:p>
    <w:p w:rsidR="005E4556" w:rsidRPr="00DB1E49" w:rsidRDefault="005E4556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Classes begin (All location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Aug 31 (Mon)</w:t>
      </w:r>
    </w:p>
    <w:p w:rsidR="005E4556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Add period for enrolled students </w:t>
      </w:r>
      <w:r w:rsidR="002859F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Aug. 31 - Sept. 8 (Mon - Tue)</w:t>
      </w:r>
    </w:p>
    <w:p w:rsidR="0052568D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Drop period for enrolled student</w:t>
      </w:r>
      <w:r w:rsidR="002859F9" w:rsidRPr="00DB1E49">
        <w:rPr>
          <w:rFonts w:ascii="Times New Roman" w:hAnsi="Times New Roman" w:cs="Times New Roman"/>
        </w:rPr>
        <w:t>s</w:t>
      </w:r>
      <w:r w:rsidRPr="00DB1E49">
        <w:rPr>
          <w:rFonts w:ascii="Times New Roman" w:hAnsi="Times New Roman" w:cs="Times New Roman"/>
        </w:rPr>
        <w:tab/>
      </w:r>
      <w:r w:rsidR="00164D0C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Aug. 31 - Sept. 15 (Mon - Tue)</w:t>
      </w:r>
    </w:p>
    <w:p w:rsidR="006A4A44" w:rsidRPr="00DB1E49" w:rsidRDefault="006A4A44" w:rsidP="006A4A44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Holi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Sep 7 (Mon)</w:t>
      </w:r>
    </w:p>
    <w:p w:rsidR="002E2040" w:rsidRPr="00DB1E49" w:rsidRDefault="007A2C47" w:rsidP="006B0DD6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Faculty </w:t>
      </w:r>
      <w:r w:rsidR="00164D0C" w:rsidRPr="00DB1E49">
        <w:rPr>
          <w:rFonts w:ascii="Times New Roman" w:hAnsi="Times New Roman" w:cs="Times New Roman"/>
        </w:rPr>
        <w:t xml:space="preserve">to </w:t>
      </w:r>
      <w:r w:rsidRPr="00DB1E49">
        <w:rPr>
          <w:rFonts w:ascii="Times New Roman" w:hAnsi="Times New Roman" w:cs="Times New Roman"/>
        </w:rPr>
        <w:t>report verification of enrollment</w:t>
      </w:r>
      <w:r w:rsidR="006A4A44" w:rsidRPr="00DB1E49">
        <w:rPr>
          <w:rFonts w:ascii="Times New Roman" w:hAnsi="Times New Roman" w:cs="Times New Roman"/>
        </w:rPr>
        <w:t xml:space="preserve"> </w:t>
      </w:r>
      <w:r w:rsidR="006B0DD6" w:rsidRPr="00DB1E49">
        <w:rPr>
          <w:rFonts w:ascii="Times New Roman" w:hAnsi="Times New Roman" w:cs="Times New Roman"/>
          <w:b/>
          <w:sz w:val="20"/>
          <w:szCs w:val="20"/>
        </w:rPr>
        <w:t>(courses will not appear on transcript)</w:t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 xml:space="preserve">Sep </w:t>
      </w:r>
      <w:r w:rsidR="005E4556" w:rsidRPr="00DB1E49">
        <w:rPr>
          <w:rFonts w:ascii="Times New Roman" w:hAnsi="Times New Roman" w:cs="Times New Roman"/>
        </w:rPr>
        <w:t>8</w:t>
      </w:r>
      <w:r w:rsidR="0052568D" w:rsidRPr="00DB1E49">
        <w:rPr>
          <w:rFonts w:ascii="Times New Roman" w:hAnsi="Times New Roman" w:cs="Times New Roman"/>
        </w:rPr>
        <w:t xml:space="preserve"> – 1</w:t>
      </w:r>
      <w:r w:rsidR="005E4556" w:rsidRPr="00DB1E49">
        <w:rPr>
          <w:rFonts w:ascii="Times New Roman" w:hAnsi="Times New Roman" w:cs="Times New Roman"/>
        </w:rPr>
        <w:t>4</w:t>
      </w:r>
      <w:r w:rsidR="0052568D" w:rsidRPr="00DB1E49">
        <w:rPr>
          <w:rFonts w:ascii="Times New Roman" w:hAnsi="Times New Roman" w:cs="Times New Roman"/>
        </w:rPr>
        <w:t xml:space="preserve"> </w:t>
      </w:r>
      <w:r w:rsidR="00B04159" w:rsidRPr="00DB1E49">
        <w:rPr>
          <w:rFonts w:ascii="Times New Roman" w:hAnsi="Times New Roman" w:cs="Times New Roman"/>
        </w:rPr>
        <w:t>(</w:t>
      </w:r>
      <w:r w:rsidR="0052568D" w:rsidRPr="00DB1E49">
        <w:rPr>
          <w:rFonts w:ascii="Times New Roman" w:hAnsi="Times New Roman" w:cs="Times New Roman"/>
        </w:rPr>
        <w:t>Tue</w:t>
      </w:r>
      <w:r w:rsidR="00B04159" w:rsidRPr="00DB1E49">
        <w:rPr>
          <w:rFonts w:ascii="Times New Roman" w:hAnsi="Times New Roman" w:cs="Times New Roman"/>
        </w:rPr>
        <w:t xml:space="preserve"> - </w:t>
      </w:r>
      <w:r w:rsidR="0052568D" w:rsidRPr="00DB1E49">
        <w:rPr>
          <w:rFonts w:ascii="Times New Roman" w:hAnsi="Times New Roman" w:cs="Times New Roman"/>
        </w:rPr>
        <w:t>Mon</w:t>
      </w:r>
      <w:r w:rsidR="009C3111" w:rsidRPr="00DB1E49">
        <w:rPr>
          <w:rFonts w:ascii="Times New Roman" w:hAnsi="Times New Roman" w:cs="Times New Roman"/>
        </w:rPr>
        <w:t>)</w:t>
      </w:r>
    </w:p>
    <w:p w:rsidR="006B0DD6" w:rsidRPr="00DB1E49" w:rsidRDefault="006B0DD6" w:rsidP="006B0DD6">
      <w:pPr>
        <w:spacing w:after="0" w:line="240" w:lineRule="auto"/>
        <w:rPr>
          <w:rFonts w:ascii="Times New Roman" w:hAnsi="Times New Roman" w:cs="Times New Roman"/>
          <w:b/>
        </w:rPr>
      </w:pP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No refund of tuition or fees after this date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>Sep 1</w:t>
      </w:r>
      <w:r w:rsidR="004C3716" w:rsidRPr="00DB1E49">
        <w:rPr>
          <w:rFonts w:ascii="Times New Roman" w:hAnsi="Times New Roman" w:cs="Times New Roman"/>
        </w:rPr>
        <w:t>5</w:t>
      </w:r>
      <w:r w:rsidR="00164D0C" w:rsidRPr="00DB1E49">
        <w:rPr>
          <w:rFonts w:ascii="Times New Roman" w:hAnsi="Times New Roman" w:cs="Times New Roman"/>
        </w:rPr>
        <w:t xml:space="preserve"> (</w:t>
      </w:r>
      <w:r w:rsidR="004C3716" w:rsidRPr="00DB1E49">
        <w:rPr>
          <w:rFonts w:ascii="Times New Roman" w:hAnsi="Times New Roman" w:cs="Times New Roman"/>
        </w:rPr>
        <w:t>Tue</w:t>
      </w:r>
      <w:r w:rsidR="00164D0C" w:rsidRPr="00DB1E49">
        <w:rPr>
          <w:rFonts w:ascii="Times New Roman" w:hAnsi="Times New Roman" w:cs="Times New Roman"/>
        </w:rPr>
        <w:t>)</w:t>
      </w:r>
    </w:p>
    <w:p w:rsidR="00DB1193" w:rsidRPr="00DB1E49" w:rsidRDefault="00DB1193" w:rsidP="00DB119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Holi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 xml:space="preserve">Oct </w:t>
      </w:r>
      <w:r w:rsidR="004C3716" w:rsidRPr="00DB1E49">
        <w:rPr>
          <w:rFonts w:ascii="Times New Roman" w:hAnsi="Times New Roman" w:cs="Times New Roman"/>
        </w:rPr>
        <w:t>12</w:t>
      </w:r>
      <w:r w:rsidRPr="00DB1E49">
        <w:rPr>
          <w:rFonts w:ascii="Times New Roman" w:hAnsi="Times New Roman" w:cs="Times New Roman"/>
        </w:rPr>
        <w:t xml:space="preserve"> (Mon)</w:t>
      </w:r>
    </w:p>
    <w:p w:rsidR="00084ED0" w:rsidRDefault="00DB1193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M</w:t>
      </w:r>
      <w:r w:rsidR="00084ED0" w:rsidRPr="00DB1E49">
        <w:rPr>
          <w:rFonts w:ascii="Times New Roman" w:hAnsi="Times New Roman" w:cs="Times New Roman"/>
        </w:rPr>
        <w:t>id-term grades due by faculty no later than NOON</w:t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>Oct 2</w:t>
      </w:r>
      <w:r w:rsidR="004C3716" w:rsidRPr="00DB1E49">
        <w:rPr>
          <w:rFonts w:ascii="Times New Roman" w:hAnsi="Times New Roman" w:cs="Times New Roman"/>
        </w:rPr>
        <w:t>1</w:t>
      </w:r>
      <w:r w:rsidR="0052568D" w:rsidRPr="00DB1E49">
        <w:rPr>
          <w:rFonts w:ascii="Times New Roman" w:hAnsi="Times New Roman" w:cs="Times New Roman"/>
        </w:rPr>
        <w:t xml:space="preserve"> </w:t>
      </w:r>
      <w:r w:rsidR="00084ED0" w:rsidRPr="00DB1E49">
        <w:rPr>
          <w:rFonts w:ascii="Times New Roman" w:hAnsi="Times New Roman" w:cs="Times New Roman"/>
        </w:rPr>
        <w:t>(Wed)</w:t>
      </w:r>
    </w:p>
    <w:p w:rsidR="00865009" w:rsidRPr="00DB1E49" w:rsidRDefault="00865009" w:rsidP="003537A3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ection Day (no classes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ov 3 (Tue)</w:t>
      </w:r>
    </w:p>
    <w:p w:rsidR="006A4A44" w:rsidRPr="00DB1E49" w:rsidRDefault="006A4A44" w:rsidP="006A4A44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Veteran’s 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11 (Wed)</w:t>
      </w: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st day to withdraw from a class to a receive grade of “W”</w:t>
      </w:r>
      <w:r w:rsidRPr="00DB1E49">
        <w:rPr>
          <w:rFonts w:ascii="Times New Roman" w:hAnsi="Times New Roman" w:cs="Times New Roman"/>
        </w:rPr>
        <w:tab/>
      </w:r>
      <w:r w:rsidR="00164D0C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704662" w:rsidRPr="00DB1E49">
        <w:rPr>
          <w:rFonts w:ascii="Times New Roman" w:hAnsi="Times New Roman" w:cs="Times New Roman"/>
        </w:rPr>
        <w:t xml:space="preserve">Nov </w:t>
      </w:r>
      <w:r w:rsidR="00D1703C" w:rsidRPr="00DB1E49">
        <w:rPr>
          <w:rFonts w:ascii="Times New Roman" w:hAnsi="Times New Roman" w:cs="Times New Roman"/>
        </w:rPr>
        <w:t>12</w:t>
      </w:r>
      <w:r w:rsidR="00B04159" w:rsidRPr="00DB1E49">
        <w:rPr>
          <w:rFonts w:ascii="Times New Roman" w:hAnsi="Times New Roman" w:cs="Times New Roman"/>
        </w:rPr>
        <w:t xml:space="preserve"> </w:t>
      </w:r>
      <w:r w:rsidR="00987769" w:rsidRPr="00DB1E49">
        <w:rPr>
          <w:rFonts w:ascii="Times New Roman" w:hAnsi="Times New Roman" w:cs="Times New Roman"/>
        </w:rPr>
        <w:t>(</w:t>
      </w:r>
      <w:r w:rsidR="00704662" w:rsidRPr="00DB1E49">
        <w:rPr>
          <w:rFonts w:ascii="Times New Roman" w:hAnsi="Times New Roman" w:cs="Times New Roman"/>
        </w:rPr>
        <w:t>Tue</w:t>
      </w:r>
      <w:r w:rsidR="00987769" w:rsidRPr="00DB1E49">
        <w:rPr>
          <w:rFonts w:ascii="Times New Roman" w:hAnsi="Times New Roman" w:cs="Times New Roman"/>
        </w:rPr>
        <w:t>)</w:t>
      </w:r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Thanksgiving Reces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2</w:t>
      </w:r>
      <w:r w:rsidR="00865009">
        <w:rPr>
          <w:rFonts w:ascii="Times New Roman" w:hAnsi="Times New Roman" w:cs="Times New Roman"/>
        </w:rPr>
        <w:t>6</w:t>
      </w:r>
      <w:r w:rsidRPr="00DB1E49">
        <w:rPr>
          <w:rFonts w:ascii="Times New Roman" w:hAnsi="Times New Roman" w:cs="Times New Roman"/>
        </w:rPr>
        <w:t xml:space="preserve"> – </w:t>
      </w:r>
      <w:r w:rsidR="00865009">
        <w:rPr>
          <w:rFonts w:ascii="Times New Roman" w:hAnsi="Times New Roman" w:cs="Times New Roman"/>
        </w:rPr>
        <w:t>29</w:t>
      </w:r>
      <w:r w:rsidRPr="00DB1E49">
        <w:rPr>
          <w:rFonts w:ascii="Times New Roman" w:hAnsi="Times New Roman" w:cs="Times New Roman"/>
        </w:rPr>
        <w:t xml:space="preserve"> (Thu – Sun)</w:t>
      </w:r>
    </w:p>
    <w:p w:rsidR="00644B89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br/>
      </w:r>
      <w:r w:rsidR="00644B89" w:rsidRPr="00DB1E49">
        <w:rPr>
          <w:rFonts w:ascii="Times New Roman" w:hAnsi="Times New Roman" w:cs="Times New Roman"/>
        </w:rPr>
        <w:t>Last day of daytime classes</w:t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</w:t>
      </w:r>
      <w:r w:rsidR="004C3716" w:rsidRPr="00DB1E49">
        <w:rPr>
          <w:rFonts w:ascii="Times New Roman" w:hAnsi="Times New Roman" w:cs="Times New Roman"/>
        </w:rPr>
        <w:t>1</w:t>
      </w:r>
      <w:r w:rsidR="00644B89" w:rsidRPr="00DB1E49">
        <w:rPr>
          <w:rFonts w:ascii="Times New Roman" w:hAnsi="Times New Roman" w:cs="Times New Roman"/>
        </w:rPr>
        <w:t xml:space="preserve"> (Fri)</w:t>
      </w:r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</w:p>
    <w:p w:rsidR="004C3716" w:rsidRPr="00DB1E49" w:rsidRDefault="004C3716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Reading day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4 (Mon)</w:t>
      </w:r>
    </w:p>
    <w:p w:rsidR="00987769" w:rsidRPr="00DB1E49" w:rsidRDefault="00987769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st week of evening and weekend classe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1</w:t>
      </w:r>
      <w:r w:rsidR="00D1703C" w:rsidRPr="00DB1E49">
        <w:rPr>
          <w:rFonts w:ascii="Times New Roman" w:hAnsi="Times New Roman" w:cs="Times New Roman"/>
        </w:rPr>
        <w:t>5</w:t>
      </w:r>
      <w:r w:rsidR="0002679C" w:rsidRPr="00DB1E49">
        <w:rPr>
          <w:rFonts w:ascii="Times New Roman" w:hAnsi="Times New Roman" w:cs="Times New Roman"/>
        </w:rPr>
        <w:t xml:space="preserve"> - 2</w:t>
      </w:r>
      <w:r w:rsidR="00D1703C" w:rsidRPr="00DB1E49">
        <w:rPr>
          <w:rFonts w:ascii="Times New Roman" w:hAnsi="Times New Roman" w:cs="Times New Roman"/>
        </w:rPr>
        <w:t>1</w:t>
      </w:r>
      <w:r w:rsidR="00B04159" w:rsidRPr="00DB1E49">
        <w:rPr>
          <w:rFonts w:ascii="Times New Roman" w:hAnsi="Times New Roman" w:cs="Times New Roman"/>
        </w:rPr>
        <w:t xml:space="preserve"> (</w:t>
      </w:r>
      <w:r w:rsidR="004C3716" w:rsidRPr="00DB1E49">
        <w:rPr>
          <w:rFonts w:ascii="Times New Roman" w:hAnsi="Times New Roman" w:cs="Times New Roman"/>
        </w:rPr>
        <w:t>Tue</w:t>
      </w:r>
      <w:r w:rsidR="0002679C" w:rsidRPr="00DB1E49">
        <w:rPr>
          <w:rFonts w:ascii="Times New Roman" w:hAnsi="Times New Roman" w:cs="Times New Roman"/>
        </w:rPr>
        <w:t xml:space="preserve"> – </w:t>
      </w:r>
      <w:r w:rsidR="004C3716" w:rsidRPr="00DB1E49">
        <w:rPr>
          <w:rFonts w:ascii="Times New Roman" w:hAnsi="Times New Roman" w:cs="Times New Roman"/>
        </w:rPr>
        <w:t>Mon</w:t>
      </w:r>
      <w:r w:rsidRPr="00DB1E49">
        <w:rPr>
          <w:rFonts w:ascii="Times New Roman" w:hAnsi="Times New Roman" w:cs="Times New Roman"/>
        </w:rPr>
        <w:t>)</w:t>
      </w:r>
    </w:p>
    <w:p w:rsidR="00777096" w:rsidRPr="00DB1E49" w:rsidRDefault="00777096" w:rsidP="00777096">
      <w:pPr>
        <w:spacing w:after="0" w:line="360" w:lineRule="auto"/>
        <w:rPr>
          <w:rFonts w:ascii="Times New Roman" w:hAnsi="Times New Roman" w:cs="Times New Roman"/>
          <w:strike/>
        </w:rPr>
      </w:pPr>
      <w:r w:rsidRPr="00DB1E49">
        <w:rPr>
          <w:rFonts w:ascii="Times New Roman" w:hAnsi="Times New Roman" w:cs="Times New Roman"/>
        </w:rPr>
        <w:lastRenderedPageBreak/>
        <w:t>Final exams for day classe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5 - 18 (Tue - Fri)</w:t>
      </w:r>
      <w:r w:rsidRPr="00DB1E49">
        <w:rPr>
          <w:rFonts w:ascii="Times New Roman" w:hAnsi="Times New Roman" w:cs="Times New Roman"/>
          <w:strike/>
        </w:rPr>
        <w:t xml:space="preserve"> </w:t>
      </w:r>
    </w:p>
    <w:p w:rsidR="00103601" w:rsidRPr="00DB1E49" w:rsidRDefault="00391D31" w:rsidP="006B0DD6">
      <w:pPr>
        <w:spacing w:after="0" w:line="36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inal grading now available</w:t>
      </w:r>
      <w:r w:rsidR="006B0DD6" w:rsidRPr="00DB1E49">
        <w:rPr>
          <w:rFonts w:ascii="Times New Roman" w:hAnsi="Times New Roman" w:cs="Times New Roman"/>
        </w:rPr>
        <w:t xml:space="preserve"> </w:t>
      </w:r>
      <w:r w:rsidR="006B0DD6" w:rsidRPr="00DB1E49">
        <w:rPr>
          <w:rFonts w:ascii="Times New Roman" w:hAnsi="Times New Roman" w:cs="Times New Roman"/>
          <w:b/>
          <w:sz w:val="20"/>
          <w:szCs w:val="20"/>
        </w:rPr>
        <w:t>(submit grades 48 hours after final exam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1</w:t>
      </w:r>
      <w:r w:rsidR="00D1703C" w:rsidRPr="00DB1E49">
        <w:rPr>
          <w:rFonts w:ascii="Times New Roman" w:hAnsi="Times New Roman" w:cs="Times New Roman"/>
        </w:rPr>
        <w:t>5</w:t>
      </w:r>
      <w:r w:rsidR="0002679C" w:rsidRPr="00DB1E49">
        <w:rPr>
          <w:rFonts w:ascii="Times New Roman" w:hAnsi="Times New Roman" w:cs="Times New Roman"/>
        </w:rPr>
        <w:t xml:space="preserve"> – 2</w:t>
      </w:r>
      <w:r w:rsidR="00B6013D" w:rsidRPr="00DB1E49">
        <w:rPr>
          <w:rFonts w:ascii="Times New Roman" w:hAnsi="Times New Roman" w:cs="Times New Roman"/>
        </w:rPr>
        <w:t>4</w:t>
      </w:r>
      <w:r w:rsidR="0002679C" w:rsidRPr="00DB1E49">
        <w:rPr>
          <w:rFonts w:ascii="Times New Roman" w:hAnsi="Times New Roman" w:cs="Times New Roman"/>
        </w:rPr>
        <w:t xml:space="preserve"> </w:t>
      </w:r>
      <w:r w:rsidR="00B6013D" w:rsidRPr="00DB1E49">
        <w:rPr>
          <w:rFonts w:ascii="Times New Roman" w:hAnsi="Times New Roman" w:cs="Times New Roman"/>
        </w:rPr>
        <w:t>(</w:t>
      </w:r>
      <w:r w:rsidR="004C3716" w:rsidRPr="00DB1E49">
        <w:rPr>
          <w:rFonts w:ascii="Times New Roman" w:hAnsi="Times New Roman" w:cs="Times New Roman"/>
        </w:rPr>
        <w:t>Tue</w:t>
      </w:r>
      <w:r w:rsidR="00B6013D" w:rsidRPr="00DB1E49">
        <w:rPr>
          <w:rFonts w:ascii="Times New Roman" w:hAnsi="Times New Roman" w:cs="Times New Roman"/>
        </w:rPr>
        <w:t xml:space="preserve"> - T</w:t>
      </w:r>
      <w:r w:rsidR="004C3716" w:rsidRPr="00DB1E49">
        <w:rPr>
          <w:rFonts w:ascii="Times New Roman" w:hAnsi="Times New Roman" w:cs="Times New Roman"/>
        </w:rPr>
        <w:t>hu</w:t>
      </w:r>
      <w:r w:rsidRPr="00DB1E49">
        <w:rPr>
          <w:rFonts w:ascii="Times New Roman" w:hAnsi="Times New Roman" w:cs="Times New Roman"/>
        </w:rPr>
        <w:t>)</w:t>
      </w:r>
    </w:p>
    <w:p w:rsidR="00636839" w:rsidRPr="00DB1E49" w:rsidRDefault="002E2040" w:rsidP="006B0DD6">
      <w:pPr>
        <w:spacing w:after="0" w:line="36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Grades Due by </w:t>
      </w:r>
      <w:r w:rsidR="00164D0C" w:rsidRPr="00DB1E49">
        <w:rPr>
          <w:rFonts w:ascii="Times New Roman" w:hAnsi="Times New Roman" w:cs="Times New Roman"/>
        </w:rPr>
        <w:t xml:space="preserve">faculty no later than </w:t>
      </w:r>
      <w:r w:rsidRPr="00DB1E49">
        <w:rPr>
          <w:rFonts w:ascii="Times New Roman" w:hAnsi="Times New Roman" w:cs="Times New Roman"/>
        </w:rPr>
        <w:t>NOON</w:t>
      </w:r>
      <w:r w:rsidR="003537A3" w:rsidRPr="00DB1E49">
        <w:rPr>
          <w:rFonts w:ascii="Times New Roman" w:hAnsi="Times New Roman" w:cs="Times New Roman"/>
        </w:rPr>
        <w:t xml:space="preserve"> </w:t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2</w:t>
      </w:r>
      <w:r w:rsidR="00B6013D" w:rsidRPr="00DB1E49">
        <w:rPr>
          <w:rFonts w:ascii="Times New Roman" w:hAnsi="Times New Roman" w:cs="Times New Roman"/>
        </w:rPr>
        <w:t>4</w:t>
      </w:r>
      <w:r w:rsidR="0002679C" w:rsidRPr="00DB1E49">
        <w:rPr>
          <w:rFonts w:ascii="Times New Roman" w:hAnsi="Times New Roman" w:cs="Times New Roman"/>
        </w:rPr>
        <w:t xml:space="preserve"> </w:t>
      </w:r>
      <w:r w:rsidR="00084ED0" w:rsidRPr="00DB1E49">
        <w:rPr>
          <w:rFonts w:ascii="Times New Roman" w:hAnsi="Times New Roman" w:cs="Times New Roman"/>
        </w:rPr>
        <w:t>(</w:t>
      </w:r>
      <w:r w:rsidR="004C3716" w:rsidRPr="00DB1E49">
        <w:rPr>
          <w:rFonts w:ascii="Times New Roman" w:hAnsi="Times New Roman" w:cs="Times New Roman"/>
        </w:rPr>
        <w:t>Thu</w:t>
      </w:r>
      <w:r w:rsidR="00084ED0" w:rsidRPr="00DB1E49">
        <w:rPr>
          <w:rFonts w:ascii="Times New Roman" w:hAnsi="Times New Roman" w:cs="Times New Roman"/>
        </w:rPr>
        <w:t>)</w:t>
      </w:r>
    </w:p>
    <w:sectPr w:rsidR="00636839" w:rsidRPr="00DB1E49" w:rsidSect="00636839">
      <w:headerReference w:type="default" r:id="rId7"/>
      <w:footerReference w:type="default" r:id="rId8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2CD" w:rsidRDefault="00D332CD" w:rsidP="00461BBA">
      <w:pPr>
        <w:spacing w:after="0" w:line="240" w:lineRule="auto"/>
      </w:pPr>
      <w:r>
        <w:separator/>
      </w:r>
    </w:p>
  </w:endnote>
  <w:endnote w:type="continuationSeparator" w:id="0">
    <w:p w:rsidR="00D332CD" w:rsidRDefault="00D332CD" w:rsidP="0046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013D" w:rsidRDefault="00B6013D" w:rsidP="00B6013D">
    <w:pPr>
      <w:spacing w:after="0"/>
    </w:pPr>
    <w:r>
      <w:t xml:space="preserve">“While most courses follow this schedule format, in some cases, courses are offered in differing timeframes. To check the start and end dates of a specific class, please refer to the Available Courses link on </w:t>
    </w:r>
    <w:hyperlink r:id="rId1" w:history="1">
      <w:r>
        <w:rPr>
          <w:rStyle w:val="Hyperlink"/>
        </w:rPr>
        <w:t>www.ccri.edu</w:t>
      </w:r>
    </w:hyperlink>
    <w:r>
      <w:t xml:space="preserve">.”  </w:t>
    </w:r>
  </w:p>
  <w:p w:rsidR="00461BBA" w:rsidRDefault="00B6013D" w:rsidP="00B6013D">
    <w:pPr>
      <w:spacing w:after="0"/>
    </w:pPr>
    <w:r w:rsidRPr="0049508A">
      <w:rPr>
        <w:i/>
      </w:rPr>
      <w:t xml:space="preserve">updated </w:t>
    </w:r>
    <w:r w:rsidRPr="0049508A">
      <w:rPr>
        <w:i/>
      </w:rPr>
      <w:fldChar w:fldCharType="begin"/>
    </w:r>
    <w:r w:rsidRPr="0049508A">
      <w:rPr>
        <w:i/>
      </w:rPr>
      <w:instrText xml:space="preserve"> DATE \@ "MMMM d, yyyy" </w:instrText>
    </w:r>
    <w:r w:rsidRPr="0049508A">
      <w:rPr>
        <w:i/>
      </w:rPr>
      <w:fldChar w:fldCharType="separate"/>
    </w:r>
    <w:r w:rsidR="00CE3511">
      <w:rPr>
        <w:i/>
        <w:noProof/>
      </w:rPr>
      <w:t>June 9, 2020</w:t>
    </w:r>
    <w:r w:rsidRPr="0049508A">
      <w:rPr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2CD" w:rsidRDefault="00D332CD" w:rsidP="00461BBA">
      <w:pPr>
        <w:spacing w:after="0" w:line="240" w:lineRule="auto"/>
      </w:pPr>
      <w:r>
        <w:separator/>
      </w:r>
    </w:p>
  </w:footnote>
  <w:footnote w:type="continuationSeparator" w:id="0">
    <w:p w:rsidR="00D332CD" w:rsidRDefault="00D332CD" w:rsidP="0046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BBA" w:rsidRDefault="00461B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LQwNbSwMDW3NDJX0lEKTi0uzszPAykwrAUAbweTjywAAAA="/>
  </w:docVars>
  <w:rsids>
    <w:rsidRoot w:val="006A7722"/>
    <w:rsid w:val="0002679C"/>
    <w:rsid w:val="00044385"/>
    <w:rsid w:val="00050495"/>
    <w:rsid w:val="00056582"/>
    <w:rsid w:val="00076DFE"/>
    <w:rsid w:val="00084ED0"/>
    <w:rsid w:val="000D169B"/>
    <w:rsid w:val="00103601"/>
    <w:rsid w:val="001631B2"/>
    <w:rsid w:val="00164D0C"/>
    <w:rsid w:val="002063EC"/>
    <w:rsid w:val="002859F9"/>
    <w:rsid w:val="002E01D9"/>
    <w:rsid w:val="002E2040"/>
    <w:rsid w:val="003019F0"/>
    <w:rsid w:val="00316453"/>
    <w:rsid w:val="00325C94"/>
    <w:rsid w:val="003537A3"/>
    <w:rsid w:val="00391D31"/>
    <w:rsid w:val="003A1C6C"/>
    <w:rsid w:val="00461BBA"/>
    <w:rsid w:val="0046584E"/>
    <w:rsid w:val="004A69DD"/>
    <w:rsid w:val="004C3716"/>
    <w:rsid w:val="004C37E8"/>
    <w:rsid w:val="0052568D"/>
    <w:rsid w:val="0056581C"/>
    <w:rsid w:val="005B2420"/>
    <w:rsid w:val="005E4556"/>
    <w:rsid w:val="006252DB"/>
    <w:rsid w:val="00636839"/>
    <w:rsid w:val="00644B89"/>
    <w:rsid w:val="006A4A44"/>
    <w:rsid w:val="006A4DFF"/>
    <w:rsid w:val="006A7722"/>
    <w:rsid w:val="006B0DD6"/>
    <w:rsid w:val="006C6C5B"/>
    <w:rsid w:val="00704662"/>
    <w:rsid w:val="00777096"/>
    <w:rsid w:val="00781E38"/>
    <w:rsid w:val="007A2C47"/>
    <w:rsid w:val="007E42E8"/>
    <w:rsid w:val="00865009"/>
    <w:rsid w:val="00987769"/>
    <w:rsid w:val="009C3111"/>
    <w:rsid w:val="00A07A8F"/>
    <w:rsid w:val="00B04159"/>
    <w:rsid w:val="00B6013D"/>
    <w:rsid w:val="00BD404C"/>
    <w:rsid w:val="00CD2A38"/>
    <w:rsid w:val="00CD49E8"/>
    <w:rsid w:val="00CE3511"/>
    <w:rsid w:val="00CF6557"/>
    <w:rsid w:val="00D101A5"/>
    <w:rsid w:val="00D1703C"/>
    <w:rsid w:val="00D26036"/>
    <w:rsid w:val="00D332CD"/>
    <w:rsid w:val="00DA6E96"/>
    <w:rsid w:val="00DB1193"/>
    <w:rsid w:val="00DB1E49"/>
    <w:rsid w:val="00DC38F4"/>
    <w:rsid w:val="00E0035C"/>
    <w:rsid w:val="00E1670F"/>
    <w:rsid w:val="00ED607F"/>
    <w:rsid w:val="00F41F3A"/>
    <w:rsid w:val="00FF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19A357C5-2164-470B-AEDC-95FEA56DE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7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BBA"/>
  </w:style>
  <w:style w:type="paragraph" w:styleId="Footer">
    <w:name w:val="footer"/>
    <w:basedOn w:val="Normal"/>
    <w:link w:val="Foot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BBA"/>
  </w:style>
  <w:style w:type="character" w:styleId="Hyperlink">
    <w:name w:val="Hyperlink"/>
    <w:basedOn w:val="DefaultParagraphFont"/>
    <w:uiPriority w:val="99"/>
    <w:semiHidden/>
    <w:unhideWhenUsed/>
    <w:rsid w:val="00B6013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01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5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3606">
          <w:marLeft w:val="0"/>
          <w:marRight w:val="0"/>
          <w:marTop w:val="0"/>
          <w:marBottom w:val="0"/>
          <w:divBdr>
            <w:top w:val="single" w:sz="24" w:space="0" w:color="577053"/>
            <w:left w:val="single" w:sz="6" w:space="0" w:color="577053"/>
            <w:bottom w:val="single" w:sz="6" w:space="31" w:color="577053"/>
            <w:right w:val="single" w:sz="6" w:space="0" w:color="577053"/>
          </w:divBdr>
          <w:divsChild>
            <w:div w:id="1888174774">
              <w:marLeft w:val="30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cr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1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card-Tessier, Cathy L.</dc:creator>
  <cp:lastModifiedBy>Picard-Tessier, Cathy</cp:lastModifiedBy>
  <cp:revision>2</cp:revision>
  <cp:lastPrinted>2020-02-17T17:27:00Z</cp:lastPrinted>
  <dcterms:created xsi:type="dcterms:W3CDTF">2020-06-09T11:34:00Z</dcterms:created>
  <dcterms:modified xsi:type="dcterms:W3CDTF">2020-06-09T11:34:00Z</dcterms:modified>
</cp:coreProperties>
</file>